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BB458B" w14:textId="7B567283" w:rsidR="00D86C7C" w:rsidRDefault="009169F6" w:rsidP="00FD7398">
      <w:pPr>
        <w:pBdr>
          <w:bottom w:val="single" w:sz="4" w:space="1" w:color="auto"/>
        </w:pBdr>
        <w:spacing w:after="0" w:line="240" w:lineRule="auto"/>
        <w:rPr>
          <w:b/>
          <w:sz w:val="24"/>
        </w:rPr>
      </w:pPr>
      <w:r>
        <w:rPr>
          <w:b/>
          <w:sz w:val="24"/>
        </w:rPr>
        <w:t>Essential Questions for Focus</w:t>
      </w:r>
      <w:r w:rsidR="00D86C7C" w:rsidRPr="00B56DAA">
        <w:rPr>
          <w:b/>
          <w:sz w:val="24"/>
        </w:rPr>
        <w:t xml:space="preserve"> Group Interviews</w:t>
      </w:r>
    </w:p>
    <w:p w14:paraId="2167E148" w14:textId="77777777" w:rsidR="00B56DAA" w:rsidRDefault="00B56DAA" w:rsidP="00B56DAA">
      <w:pPr>
        <w:pBdr>
          <w:bottom w:val="single" w:sz="4" w:space="1" w:color="auto"/>
        </w:pBdr>
        <w:spacing w:after="0" w:line="240" w:lineRule="auto"/>
        <w:rPr>
          <w:b/>
          <w:sz w:val="24"/>
        </w:rPr>
      </w:pPr>
    </w:p>
    <w:p w14:paraId="293A3D55" w14:textId="77777777" w:rsidR="00B56DAA" w:rsidRDefault="00B56DAA" w:rsidP="001C7081">
      <w:pPr>
        <w:spacing w:after="0" w:line="240" w:lineRule="auto"/>
        <w:jc w:val="center"/>
        <w:rPr>
          <w:b/>
          <w:sz w:val="24"/>
        </w:rPr>
      </w:pPr>
      <w:r>
        <w:rPr>
          <w:b/>
          <w:sz w:val="24"/>
        </w:rPr>
        <w:t>Stakeholder Group: Teachers/Instructional Staff</w:t>
      </w:r>
    </w:p>
    <w:p w14:paraId="1C9B1423" w14:textId="77777777" w:rsidR="00D86C7C" w:rsidRPr="00B56DAA" w:rsidRDefault="002C391C" w:rsidP="00B56DAA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7BE9E71" wp14:editId="26D11484">
            <wp:simplePos x="0" y="0"/>
            <wp:positionH relativeFrom="column">
              <wp:posOffset>5166360</wp:posOffset>
            </wp:positionH>
            <wp:positionV relativeFrom="paragraph">
              <wp:posOffset>-1270</wp:posOffset>
            </wp:positionV>
            <wp:extent cx="3331845" cy="21386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1845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C7C" w:rsidRPr="00B56DAA">
        <w:rPr>
          <w:b/>
        </w:rPr>
        <w:t>Instructions</w:t>
      </w:r>
    </w:p>
    <w:p w14:paraId="04603811" w14:textId="77777777" w:rsidR="00CD738E" w:rsidRPr="00F84B1A" w:rsidRDefault="00CD738E" w:rsidP="00CD738E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4B1A">
        <w:rPr>
          <w:sz w:val="20"/>
          <w:szCs w:val="20"/>
        </w:rPr>
        <w:t xml:space="preserve">The questions below </w:t>
      </w:r>
      <w:r w:rsidRPr="00B44E17">
        <w:rPr>
          <w:noProof/>
          <w:sz w:val="20"/>
          <w:szCs w:val="20"/>
        </w:rPr>
        <w:t>are required</w:t>
      </w:r>
      <w:r w:rsidRPr="00F84B1A">
        <w:rPr>
          <w:sz w:val="20"/>
          <w:szCs w:val="20"/>
        </w:rPr>
        <w:t xml:space="preserve"> as a part of the process.</w:t>
      </w:r>
    </w:p>
    <w:p w14:paraId="7A53A43C" w14:textId="4E8035BE" w:rsidR="00CD738E" w:rsidRPr="00F84B1A" w:rsidRDefault="00CD738E" w:rsidP="00CD738E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4B1A">
        <w:rPr>
          <w:sz w:val="20"/>
          <w:szCs w:val="20"/>
        </w:rPr>
        <w:t xml:space="preserve">Identify one of </w:t>
      </w:r>
      <w:r w:rsidRPr="00B44E17">
        <w:rPr>
          <w:noProof/>
          <w:sz w:val="20"/>
          <w:szCs w:val="20"/>
        </w:rPr>
        <w:t>your</w:t>
      </w:r>
      <w:r w:rsidRPr="00F84B1A">
        <w:rPr>
          <w:sz w:val="20"/>
          <w:szCs w:val="20"/>
        </w:rPr>
        <w:t xml:space="preserve"> team members to record the responses of stakeholders in the focus group paying attention to the information shared and the sourc</w:t>
      </w:r>
      <w:r w:rsidR="002B490E">
        <w:rPr>
          <w:sz w:val="20"/>
          <w:szCs w:val="20"/>
        </w:rPr>
        <w:t>es of their responses (evidence</w:t>
      </w:r>
      <w:r w:rsidRPr="00F84B1A">
        <w:rPr>
          <w:sz w:val="20"/>
          <w:szCs w:val="20"/>
        </w:rPr>
        <w:t>, conversations, observations).</w:t>
      </w:r>
      <w:r w:rsidRPr="00F84B1A">
        <w:rPr>
          <w:noProof/>
          <w:sz w:val="20"/>
          <w:szCs w:val="20"/>
        </w:rPr>
        <w:t xml:space="preserve"> Ask them to record the number of stakeholder participants in the section at the end.</w:t>
      </w:r>
    </w:p>
    <w:p w14:paraId="75D09D9C" w14:textId="77777777" w:rsidR="00CD738E" w:rsidRPr="00F84B1A" w:rsidRDefault="00CD738E" w:rsidP="00CD738E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4B1A">
        <w:rPr>
          <w:sz w:val="20"/>
          <w:szCs w:val="20"/>
        </w:rPr>
        <w:t xml:space="preserve">Introduce </w:t>
      </w:r>
      <w:r w:rsidRPr="00B44E17">
        <w:rPr>
          <w:noProof/>
          <w:sz w:val="20"/>
          <w:szCs w:val="20"/>
        </w:rPr>
        <w:t>yourself</w:t>
      </w:r>
      <w:r w:rsidRPr="00F84B1A">
        <w:rPr>
          <w:sz w:val="20"/>
          <w:szCs w:val="20"/>
        </w:rPr>
        <w:t xml:space="preserve"> and team members and identify the purpose of the focus group and how the process will be carried out.</w:t>
      </w:r>
    </w:p>
    <w:p w14:paraId="5F3B67C6" w14:textId="77777777" w:rsidR="00CD738E" w:rsidRPr="00F84B1A" w:rsidRDefault="00CD738E" w:rsidP="00CD738E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4B1A">
        <w:rPr>
          <w:sz w:val="20"/>
          <w:szCs w:val="20"/>
        </w:rPr>
        <w:t xml:space="preserve">As the lead interviewer, it may be appropriate for </w:t>
      </w:r>
      <w:r w:rsidRPr="00B44E17">
        <w:rPr>
          <w:noProof/>
          <w:sz w:val="20"/>
          <w:szCs w:val="20"/>
        </w:rPr>
        <w:t>you</w:t>
      </w:r>
      <w:r w:rsidRPr="00F84B1A">
        <w:rPr>
          <w:sz w:val="20"/>
          <w:szCs w:val="20"/>
        </w:rPr>
        <w:t xml:space="preserve"> to define the levels of impact for each set of questions.</w:t>
      </w:r>
    </w:p>
    <w:p w14:paraId="05090BBF" w14:textId="77777777" w:rsidR="00CD738E" w:rsidRPr="00F84B1A" w:rsidRDefault="00CD738E" w:rsidP="00CD738E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F84B1A">
        <w:rPr>
          <w:sz w:val="20"/>
          <w:szCs w:val="20"/>
        </w:rPr>
        <w:t>Honor the time allot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88"/>
        <w:gridCol w:w="6588"/>
      </w:tblGrid>
      <w:tr w:rsidR="00D86C7C" w14:paraId="729AF130" w14:textId="77777777" w:rsidTr="00CD738E">
        <w:tc>
          <w:tcPr>
            <w:tcW w:w="13176" w:type="dxa"/>
            <w:gridSpan w:val="2"/>
            <w:shd w:val="clear" w:color="auto" w:fill="F2F2F2" w:themeFill="background1" w:themeFillShade="F2"/>
          </w:tcPr>
          <w:p w14:paraId="471458AE" w14:textId="77777777" w:rsidR="00D86C7C" w:rsidRDefault="00D86C7C" w:rsidP="00D86C7C">
            <w:r w:rsidRPr="00D86C7C">
              <w:rPr>
                <w:b/>
              </w:rPr>
              <w:t>Engagement:</w:t>
            </w:r>
            <w:r>
              <w:t xml:space="preserve"> The level of involvement and frequency stakeholders engage in activities that support the desired practices, processes or programs.</w:t>
            </w:r>
          </w:p>
        </w:tc>
      </w:tr>
      <w:tr w:rsidR="00D86C7C" w14:paraId="75F08F89" w14:textId="77777777" w:rsidTr="00CD738E">
        <w:tc>
          <w:tcPr>
            <w:tcW w:w="6588" w:type="dxa"/>
            <w:shd w:val="clear" w:color="auto" w:fill="auto"/>
          </w:tcPr>
          <w:p w14:paraId="3D23A072" w14:textId="210DBAF2" w:rsidR="00B71E5C" w:rsidRDefault="00D86C7C" w:rsidP="00B71E5C">
            <w:pPr>
              <w:pStyle w:val="ListParagraph"/>
              <w:numPr>
                <w:ilvl w:val="0"/>
                <w:numId w:val="1"/>
              </w:numPr>
            </w:pPr>
            <w:r w:rsidRPr="00D86C7C">
              <w:t xml:space="preserve">In what capacity are </w:t>
            </w:r>
            <w:r w:rsidRPr="00B44E17">
              <w:rPr>
                <w:noProof/>
              </w:rPr>
              <w:t>you</w:t>
            </w:r>
            <w:r w:rsidRPr="00D86C7C">
              <w:t xml:space="preserve"> involved in the school's/institution's continuous improvement </w:t>
            </w:r>
            <w:r w:rsidR="00B71E5C">
              <w:t>process?</w:t>
            </w:r>
          </w:p>
        </w:tc>
        <w:tc>
          <w:tcPr>
            <w:tcW w:w="6588" w:type="dxa"/>
          </w:tcPr>
          <w:p w14:paraId="1ACEFF5F" w14:textId="77777777" w:rsidR="00D86C7C" w:rsidRDefault="00D86C7C" w:rsidP="00D86C7C"/>
          <w:p w14:paraId="12279DB5" w14:textId="77777777" w:rsidR="005C0536" w:rsidRDefault="005C0536" w:rsidP="00D86C7C"/>
          <w:p w14:paraId="14D9D317" w14:textId="77777777" w:rsidR="005C0536" w:rsidRDefault="005C0536" w:rsidP="00D86C7C"/>
          <w:p w14:paraId="0383E4E3" w14:textId="77777777" w:rsidR="005C0536" w:rsidRDefault="005C0536" w:rsidP="00D86C7C"/>
        </w:tc>
      </w:tr>
      <w:tr w:rsidR="00D86C7C" w14:paraId="035F38F0" w14:textId="77777777" w:rsidTr="00CD738E">
        <w:tc>
          <w:tcPr>
            <w:tcW w:w="6588" w:type="dxa"/>
            <w:shd w:val="clear" w:color="auto" w:fill="auto"/>
          </w:tcPr>
          <w:p w14:paraId="28BF6804" w14:textId="77777777" w:rsidR="00D86C7C" w:rsidRDefault="00D86C7C" w:rsidP="00CD738E">
            <w:pPr>
              <w:pStyle w:val="ListParagraph"/>
              <w:numPr>
                <w:ilvl w:val="0"/>
                <w:numId w:val="1"/>
              </w:numPr>
            </w:pPr>
            <w:r w:rsidRPr="00D86C7C">
              <w:t xml:space="preserve">What are some examples of </w:t>
            </w:r>
            <w:r w:rsidRPr="0033520F">
              <w:rPr>
                <w:noProof/>
              </w:rPr>
              <w:t>your</w:t>
            </w:r>
            <w:r w:rsidRPr="00D86C7C">
              <w:t xml:space="preserve"> involvement in decision-making for this school/institution?</w:t>
            </w:r>
          </w:p>
        </w:tc>
        <w:tc>
          <w:tcPr>
            <w:tcW w:w="6588" w:type="dxa"/>
          </w:tcPr>
          <w:p w14:paraId="520634FF" w14:textId="77777777" w:rsidR="00D86C7C" w:rsidRDefault="00D86C7C" w:rsidP="00D86C7C"/>
          <w:p w14:paraId="532C08C8" w14:textId="77777777" w:rsidR="005C0536" w:rsidRDefault="005C0536" w:rsidP="00D86C7C"/>
          <w:p w14:paraId="5B59BAF2" w14:textId="77777777" w:rsidR="005C0536" w:rsidRDefault="005C0536" w:rsidP="00D86C7C"/>
          <w:p w14:paraId="1C65AB09" w14:textId="77777777" w:rsidR="005C0536" w:rsidRDefault="005C0536" w:rsidP="00D86C7C"/>
        </w:tc>
      </w:tr>
      <w:tr w:rsidR="00D86C7C" w14:paraId="081A7219" w14:textId="77777777" w:rsidTr="00CD738E">
        <w:tc>
          <w:tcPr>
            <w:tcW w:w="6588" w:type="dxa"/>
            <w:shd w:val="clear" w:color="auto" w:fill="auto"/>
          </w:tcPr>
          <w:p w14:paraId="7717F94B" w14:textId="77777777" w:rsidR="00D86C7C" w:rsidRDefault="00D86C7C" w:rsidP="00CD738E">
            <w:pPr>
              <w:pStyle w:val="ListParagraph"/>
              <w:numPr>
                <w:ilvl w:val="0"/>
                <w:numId w:val="1"/>
              </w:numPr>
            </w:pPr>
            <w:r w:rsidRPr="00D86C7C">
              <w:t xml:space="preserve">Describe the opportunities </w:t>
            </w:r>
            <w:r w:rsidRPr="0033520F">
              <w:rPr>
                <w:noProof/>
              </w:rPr>
              <w:t>you</w:t>
            </w:r>
            <w:r w:rsidRPr="00D86C7C">
              <w:t xml:space="preserve"> and </w:t>
            </w:r>
            <w:r w:rsidRPr="0033520F">
              <w:rPr>
                <w:noProof/>
              </w:rPr>
              <w:t>your</w:t>
            </w:r>
            <w:r w:rsidRPr="00D86C7C">
              <w:t xml:space="preserve"> colleagues have to engage in professional learning conversations and learning experiences to improve instructional delivery.</w:t>
            </w:r>
          </w:p>
        </w:tc>
        <w:tc>
          <w:tcPr>
            <w:tcW w:w="6588" w:type="dxa"/>
          </w:tcPr>
          <w:p w14:paraId="6DC3B598" w14:textId="77777777" w:rsidR="00D86C7C" w:rsidRDefault="00D86C7C" w:rsidP="00D86C7C"/>
        </w:tc>
      </w:tr>
      <w:tr w:rsidR="00D86C7C" w14:paraId="50010220" w14:textId="77777777" w:rsidTr="00CD738E">
        <w:tc>
          <w:tcPr>
            <w:tcW w:w="13176" w:type="dxa"/>
            <w:gridSpan w:val="2"/>
            <w:shd w:val="clear" w:color="auto" w:fill="F2F2F2" w:themeFill="background1" w:themeFillShade="F2"/>
          </w:tcPr>
          <w:p w14:paraId="7997CF84" w14:textId="49541896" w:rsidR="00D86C7C" w:rsidRDefault="00D86C7C" w:rsidP="00D86C7C">
            <w:r w:rsidRPr="00D86C7C">
              <w:rPr>
                <w:b/>
                <w:shd w:val="clear" w:color="auto" w:fill="F2F2F2" w:themeFill="background1" w:themeFillShade="F2"/>
              </w:rPr>
              <w:t>Implementation:</w:t>
            </w:r>
            <w:r w:rsidRPr="00D86C7C">
              <w:rPr>
                <w:shd w:val="clear" w:color="auto" w:fill="F2F2F2" w:themeFill="background1" w:themeFillShade="F2"/>
              </w:rPr>
              <w:t xml:space="preserve"> The quality and </w:t>
            </w:r>
            <w:r w:rsidRPr="008E7435">
              <w:rPr>
                <w:noProof/>
                <w:shd w:val="clear" w:color="auto" w:fill="F2F2F2" w:themeFill="background1" w:themeFillShade="F2"/>
              </w:rPr>
              <w:t>fidelity</w:t>
            </w:r>
            <w:r w:rsidR="008E7435">
              <w:rPr>
                <w:noProof/>
                <w:shd w:val="clear" w:color="auto" w:fill="F2F2F2" w:themeFill="background1" w:themeFillShade="F2"/>
              </w:rPr>
              <w:t xml:space="preserve"> of</w:t>
            </w:r>
            <w:r w:rsidRPr="00D86C7C">
              <w:rPr>
                <w:shd w:val="clear" w:color="auto" w:fill="F2F2F2" w:themeFill="background1" w:themeFillShade="F2"/>
              </w:rPr>
              <w:t xml:space="preserve"> the desired practices, processes, or programs are being implemented and monitored</w:t>
            </w:r>
            <w:r>
              <w:t>.</w:t>
            </w:r>
          </w:p>
        </w:tc>
      </w:tr>
      <w:tr w:rsidR="00D86C7C" w14:paraId="510C2756" w14:textId="77777777" w:rsidTr="00CD738E">
        <w:tc>
          <w:tcPr>
            <w:tcW w:w="6588" w:type="dxa"/>
            <w:shd w:val="clear" w:color="auto" w:fill="auto"/>
          </w:tcPr>
          <w:p w14:paraId="51BB532D" w14:textId="77777777" w:rsidR="00D86C7C" w:rsidRDefault="00D86C7C" w:rsidP="00D86C7C">
            <w:pPr>
              <w:pStyle w:val="ListParagraph"/>
              <w:numPr>
                <w:ilvl w:val="0"/>
                <w:numId w:val="1"/>
              </w:numPr>
            </w:pPr>
            <w:r w:rsidRPr="00D86C7C">
              <w:t xml:space="preserve">What practices </w:t>
            </w:r>
            <w:r w:rsidRPr="008E7435">
              <w:rPr>
                <w:noProof/>
              </w:rPr>
              <w:t>and/or</w:t>
            </w:r>
            <w:r w:rsidRPr="00D86C7C">
              <w:t xml:space="preserve"> programs are in place to ensure students' learning needs </w:t>
            </w:r>
            <w:r w:rsidRPr="008E7435">
              <w:rPr>
                <w:noProof/>
              </w:rPr>
              <w:t>are met</w:t>
            </w:r>
            <w:r w:rsidRPr="00D86C7C">
              <w:t xml:space="preserve">?  </w:t>
            </w:r>
          </w:p>
        </w:tc>
        <w:tc>
          <w:tcPr>
            <w:tcW w:w="6588" w:type="dxa"/>
          </w:tcPr>
          <w:p w14:paraId="1A72BF1D" w14:textId="77777777" w:rsidR="00D86C7C" w:rsidRDefault="00D86C7C" w:rsidP="00D86C7C"/>
          <w:p w14:paraId="3F1A863D" w14:textId="77777777" w:rsidR="005C0536" w:rsidRDefault="005C0536" w:rsidP="00D86C7C"/>
          <w:p w14:paraId="779CAFAB" w14:textId="77777777" w:rsidR="005C0536" w:rsidRDefault="005C0536" w:rsidP="00D86C7C"/>
        </w:tc>
      </w:tr>
      <w:tr w:rsidR="00D86C7C" w14:paraId="177C530E" w14:textId="77777777" w:rsidTr="00CD738E">
        <w:tc>
          <w:tcPr>
            <w:tcW w:w="6588" w:type="dxa"/>
            <w:shd w:val="clear" w:color="auto" w:fill="auto"/>
          </w:tcPr>
          <w:p w14:paraId="5A4DDD97" w14:textId="77777777" w:rsidR="00D86C7C" w:rsidRDefault="00D86C7C" w:rsidP="00CD738E">
            <w:pPr>
              <w:pStyle w:val="ListParagraph"/>
              <w:numPr>
                <w:ilvl w:val="0"/>
                <w:numId w:val="1"/>
              </w:numPr>
            </w:pPr>
            <w:r w:rsidRPr="00D86C7C">
              <w:t xml:space="preserve">What is the expectation for </w:t>
            </w:r>
            <w:r w:rsidRPr="008E7435">
              <w:rPr>
                <w:noProof/>
              </w:rPr>
              <w:t>you</w:t>
            </w:r>
            <w:r w:rsidRPr="00D86C7C">
              <w:t xml:space="preserve"> to use data to make decisions about </w:t>
            </w:r>
            <w:r w:rsidRPr="008E7435">
              <w:rPr>
                <w:noProof/>
              </w:rPr>
              <w:t>your</w:t>
            </w:r>
            <w:r w:rsidRPr="00D86C7C">
              <w:t xml:space="preserve"> students' learning needs?</w:t>
            </w:r>
          </w:p>
        </w:tc>
        <w:tc>
          <w:tcPr>
            <w:tcW w:w="6588" w:type="dxa"/>
          </w:tcPr>
          <w:p w14:paraId="783AD167" w14:textId="77777777" w:rsidR="00D86C7C" w:rsidRDefault="00D86C7C" w:rsidP="00D86C7C"/>
          <w:p w14:paraId="6E964FB2" w14:textId="77777777" w:rsidR="005C0536" w:rsidRDefault="005C0536" w:rsidP="00D86C7C"/>
        </w:tc>
      </w:tr>
      <w:tr w:rsidR="00D86C7C" w14:paraId="2E80F844" w14:textId="77777777" w:rsidTr="00CD738E">
        <w:tc>
          <w:tcPr>
            <w:tcW w:w="6588" w:type="dxa"/>
            <w:shd w:val="clear" w:color="auto" w:fill="auto"/>
          </w:tcPr>
          <w:p w14:paraId="178B0F70" w14:textId="77777777" w:rsidR="00D86C7C" w:rsidRDefault="00D86C7C" w:rsidP="00CD738E">
            <w:pPr>
              <w:pStyle w:val="ListParagraph"/>
              <w:numPr>
                <w:ilvl w:val="0"/>
                <w:numId w:val="1"/>
              </w:numPr>
            </w:pPr>
            <w:r w:rsidRPr="00D86C7C">
              <w:lastRenderedPageBreak/>
              <w:t xml:space="preserve">How are </w:t>
            </w:r>
            <w:r w:rsidRPr="00B44E17">
              <w:rPr>
                <w:noProof/>
              </w:rPr>
              <w:t>you</w:t>
            </w:r>
            <w:r w:rsidRPr="00D86C7C">
              <w:t xml:space="preserve"> informed about processes, practices, and expectations that impact the school/institution and </w:t>
            </w:r>
            <w:r w:rsidRPr="00B44E17">
              <w:rPr>
                <w:noProof/>
              </w:rPr>
              <w:t>your</w:t>
            </w:r>
            <w:r w:rsidRPr="00D86C7C">
              <w:t xml:space="preserve"> responsibilities?</w:t>
            </w:r>
          </w:p>
        </w:tc>
        <w:tc>
          <w:tcPr>
            <w:tcW w:w="6588" w:type="dxa"/>
          </w:tcPr>
          <w:p w14:paraId="4CDBFCE0" w14:textId="77777777" w:rsidR="00D86C7C" w:rsidRDefault="00D86C7C" w:rsidP="00D86C7C"/>
        </w:tc>
      </w:tr>
      <w:tr w:rsidR="005C0536" w14:paraId="04566A84" w14:textId="77777777" w:rsidTr="00CD738E">
        <w:tc>
          <w:tcPr>
            <w:tcW w:w="6588" w:type="dxa"/>
            <w:shd w:val="clear" w:color="auto" w:fill="auto"/>
          </w:tcPr>
          <w:p w14:paraId="24C108D8" w14:textId="57039D2D" w:rsidR="005C0536" w:rsidRPr="00D86C7C" w:rsidRDefault="005C0536" w:rsidP="00CD738E">
            <w:pPr>
              <w:pStyle w:val="ListParagraph"/>
              <w:numPr>
                <w:ilvl w:val="0"/>
                <w:numId w:val="1"/>
              </w:numPr>
            </w:pPr>
            <w:r w:rsidRPr="005C0536">
              <w:t xml:space="preserve">What is the process for </w:t>
            </w:r>
            <w:r w:rsidRPr="00B44E17">
              <w:rPr>
                <w:noProof/>
              </w:rPr>
              <w:t>you</w:t>
            </w:r>
            <w:r w:rsidRPr="005C0536">
              <w:t xml:space="preserve"> to provide information, feedback and or data to the </w:t>
            </w:r>
            <w:r w:rsidR="002B490E">
              <w:t>school/</w:t>
            </w:r>
            <w:r w:rsidRPr="005C0536">
              <w:t>institution's leaders for improvement purposes?</w:t>
            </w:r>
          </w:p>
        </w:tc>
        <w:tc>
          <w:tcPr>
            <w:tcW w:w="6588" w:type="dxa"/>
          </w:tcPr>
          <w:p w14:paraId="1C7D0C87" w14:textId="77777777" w:rsidR="005C0536" w:rsidRDefault="005C0536" w:rsidP="00D86C7C"/>
        </w:tc>
      </w:tr>
      <w:tr w:rsidR="005C0536" w14:paraId="1446DF9E" w14:textId="77777777" w:rsidTr="00CD738E">
        <w:tc>
          <w:tcPr>
            <w:tcW w:w="13176" w:type="dxa"/>
            <w:gridSpan w:val="2"/>
            <w:shd w:val="clear" w:color="auto" w:fill="F2F2F2" w:themeFill="background1" w:themeFillShade="F2"/>
          </w:tcPr>
          <w:p w14:paraId="02410AC5" w14:textId="77777777" w:rsidR="005C0536" w:rsidRDefault="005C0536" w:rsidP="006F3984">
            <w:r>
              <w:rPr>
                <w:b/>
              </w:rPr>
              <w:t xml:space="preserve">Results: </w:t>
            </w:r>
            <w:r w:rsidRPr="005C0536">
              <w:t>The establishment of metrics and the collection and analysis of data and evidence to demonstrate achievement of the desired result(s).</w:t>
            </w:r>
          </w:p>
        </w:tc>
      </w:tr>
      <w:tr w:rsidR="005C0536" w14:paraId="7162AF8E" w14:textId="77777777" w:rsidTr="00CD738E">
        <w:tc>
          <w:tcPr>
            <w:tcW w:w="6588" w:type="dxa"/>
            <w:shd w:val="clear" w:color="auto" w:fill="auto"/>
          </w:tcPr>
          <w:p w14:paraId="7DFD5EC7" w14:textId="77777777" w:rsidR="005C0536" w:rsidRDefault="005C0536" w:rsidP="005C0536">
            <w:pPr>
              <w:pStyle w:val="ListParagraph"/>
              <w:numPr>
                <w:ilvl w:val="0"/>
                <w:numId w:val="1"/>
              </w:numPr>
            </w:pPr>
            <w:r w:rsidRPr="005C0536">
              <w:t xml:space="preserve">In what ways do </w:t>
            </w:r>
            <w:r w:rsidRPr="00B44E17">
              <w:rPr>
                <w:noProof/>
              </w:rPr>
              <w:t>you</w:t>
            </w:r>
            <w:r w:rsidRPr="005C0536">
              <w:t xml:space="preserve"> measure </w:t>
            </w:r>
            <w:r w:rsidRPr="00B44E17">
              <w:rPr>
                <w:noProof/>
              </w:rPr>
              <w:t>your</w:t>
            </w:r>
            <w:r w:rsidRPr="005C0536">
              <w:t xml:space="preserve"> students' progress and use data to meet the needs of all learners?</w:t>
            </w:r>
          </w:p>
        </w:tc>
        <w:tc>
          <w:tcPr>
            <w:tcW w:w="6588" w:type="dxa"/>
          </w:tcPr>
          <w:p w14:paraId="7C29F9D7" w14:textId="77777777" w:rsidR="005C0536" w:rsidRDefault="005C0536" w:rsidP="006F3984"/>
        </w:tc>
      </w:tr>
      <w:tr w:rsidR="005C0536" w14:paraId="01D80611" w14:textId="77777777" w:rsidTr="00CD738E">
        <w:tc>
          <w:tcPr>
            <w:tcW w:w="6588" w:type="dxa"/>
            <w:shd w:val="clear" w:color="auto" w:fill="auto"/>
          </w:tcPr>
          <w:p w14:paraId="71F5BD90" w14:textId="77777777" w:rsidR="005C0536" w:rsidRDefault="005C0536" w:rsidP="00CD738E">
            <w:pPr>
              <w:pStyle w:val="ListParagraph"/>
              <w:numPr>
                <w:ilvl w:val="0"/>
                <w:numId w:val="1"/>
              </w:numPr>
            </w:pPr>
            <w:r w:rsidRPr="005C0536">
              <w:t>How well is the school/institution</w:t>
            </w:r>
            <w:r>
              <w:t xml:space="preserve"> </w:t>
            </w:r>
            <w:r w:rsidRPr="005C0536">
              <w:t xml:space="preserve">performing overall and what types of data </w:t>
            </w:r>
            <w:r w:rsidRPr="00B44E17">
              <w:rPr>
                <w:noProof/>
              </w:rPr>
              <w:t>are shared</w:t>
            </w:r>
            <w:r w:rsidRPr="005C0536">
              <w:t xml:space="preserve"> with </w:t>
            </w:r>
            <w:r w:rsidRPr="00B44E17">
              <w:rPr>
                <w:noProof/>
              </w:rPr>
              <w:t>you</w:t>
            </w:r>
            <w:r w:rsidRPr="005C0536">
              <w:t xml:space="preserve"> about its overall performance?</w:t>
            </w:r>
          </w:p>
        </w:tc>
        <w:tc>
          <w:tcPr>
            <w:tcW w:w="6588" w:type="dxa"/>
          </w:tcPr>
          <w:p w14:paraId="7B763B90" w14:textId="77777777" w:rsidR="005C0536" w:rsidRDefault="005C0536" w:rsidP="006F3984"/>
        </w:tc>
      </w:tr>
      <w:tr w:rsidR="00B71E5C" w14:paraId="57C1001A" w14:textId="77777777" w:rsidTr="00CD738E">
        <w:tc>
          <w:tcPr>
            <w:tcW w:w="6588" w:type="dxa"/>
            <w:shd w:val="clear" w:color="auto" w:fill="auto"/>
          </w:tcPr>
          <w:p w14:paraId="5FFB7F1F" w14:textId="5337F4C6" w:rsidR="00B71E5C" w:rsidRPr="005C0536" w:rsidRDefault="00B71E5C" w:rsidP="00CD738E">
            <w:pPr>
              <w:pStyle w:val="ListParagraph"/>
              <w:numPr>
                <w:ilvl w:val="0"/>
                <w:numId w:val="1"/>
              </w:numPr>
            </w:pPr>
            <w:r>
              <w:t>What types of data are collected and analyzed to give you feedback on your performance?</w:t>
            </w:r>
          </w:p>
        </w:tc>
        <w:tc>
          <w:tcPr>
            <w:tcW w:w="6588" w:type="dxa"/>
          </w:tcPr>
          <w:p w14:paraId="4E48BE7F" w14:textId="77777777" w:rsidR="00B71E5C" w:rsidRDefault="00B71E5C" w:rsidP="006F3984"/>
        </w:tc>
      </w:tr>
      <w:tr w:rsidR="005C0536" w14:paraId="1BE0B3AC" w14:textId="77777777" w:rsidTr="00CD738E">
        <w:tc>
          <w:tcPr>
            <w:tcW w:w="13176" w:type="dxa"/>
            <w:gridSpan w:val="2"/>
            <w:shd w:val="clear" w:color="auto" w:fill="F2F2F2" w:themeFill="background1" w:themeFillShade="F2"/>
          </w:tcPr>
          <w:p w14:paraId="576D6C4D" w14:textId="77777777" w:rsidR="005C0536" w:rsidRDefault="005C0536" w:rsidP="005C0536">
            <w:r>
              <w:rPr>
                <w:b/>
                <w:shd w:val="clear" w:color="auto" w:fill="F2F2F2" w:themeFill="background1" w:themeFillShade="F2"/>
              </w:rPr>
              <w:t xml:space="preserve">Sustainability: </w:t>
            </w:r>
            <w:r w:rsidRPr="005C0536">
              <w:rPr>
                <w:shd w:val="clear" w:color="auto" w:fill="F2F2F2" w:themeFill="background1" w:themeFillShade="F2"/>
              </w:rPr>
              <w:t>Results achieved consistently demonstrate growth and improvement over time.</w:t>
            </w:r>
            <w:r w:rsidRPr="00D86C7C">
              <w:rPr>
                <w:shd w:val="clear" w:color="auto" w:fill="F2F2F2" w:themeFill="background1" w:themeFillShade="F2"/>
              </w:rPr>
              <w:t xml:space="preserve"> </w:t>
            </w:r>
          </w:p>
        </w:tc>
      </w:tr>
      <w:tr w:rsidR="005C0536" w14:paraId="7F4ADCD3" w14:textId="77777777" w:rsidTr="00CD738E">
        <w:tc>
          <w:tcPr>
            <w:tcW w:w="6588" w:type="dxa"/>
            <w:shd w:val="clear" w:color="auto" w:fill="auto"/>
          </w:tcPr>
          <w:p w14:paraId="165994F8" w14:textId="77777777" w:rsidR="005C0536" w:rsidRDefault="005C0536" w:rsidP="005C0536">
            <w:pPr>
              <w:pStyle w:val="ListParagraph"/>
              <w:numPr>
                <w:ilvl w:val="0"/>
                <w:numId w:val="1"/>
              </w:numPr>
            </w:pPr>
            <w:r w:rsidRPr="005C0536">
              <w:t xml:space="preserve">How do </w:t>
            </w:r>
            <w:r w:rsidRPr="00B44E17">
              <w:rPr>
                <w:noProof/>
              </w:rPr>
              <w:t>you</w:t>
            </w:r>
            <w:r w:rsidRPr="005C0536">
              <w:t xml:space="preserve"> know student learning is improving from one year to the next?</w:t>
            </w:r>
          </w:p>
        </w:tc>
        <w:tc>
          <w:tcPr>
            <w:tcW w:w="6588" w:type="dxa"/>
          </w:tcPr>
          <w:p w14:paraId="05B4AC83" w14:textId="77777777" w:rsidR="005C0536" w:rsidRDefault="005C0536" w:rsidP="006F3984"/>
        </w:tc>
      </w:tr>
      <w:tr w:rsidR="005C0536" w14:paraId="68CBA8B6" w14:textId="77777777" w:rsidTr="00CD738E">
        <w:tc>
          <w:tcPr>
            <w:tcW w:w="6588" w:type="dxa"/>
            <w:shd w:val="clear" w:color="auto" w:fill="auto"/>
          </w:tcPr>
          <w:p w14:paraId="7606968A" w14:textId="77777777" w:rsidR="005C0536" w:rsidRDefault="005C0536" w:rsidP="00CD738E">
            <w:pPr>
              <w:pStyle w:val="ListParagraph"/>
              <w:numPr>
                <w:ilvl w:val="0"/>
                <w:numId w:val="1"/>
              </w:numPr>
            </w:pPr>
            <w:r w:rsidRPr="005C0536">
              <w:t>What are some examples of programs, initiatives, or practices that have improved the school/ins</w:t>
            </w:r>
            <w:r>
              <w:t>t</w:t>
            </w:r>
            <w:r w:rsidRPr="005C0536">
              <w:t>itution the past three years?</w:t>
            </w:r>
          </w:p>
        </w:tc>
        <w:tc>
          <w:tcPr>
            <w:tcW w:w="6588" w:type="dxa"/>
          </w:tcPr>
          <w:p w14:paraId="75CA3121" w14:textId="77777777" w:rsidR="005C0536" w:rsidRDefault="005C0536" w:rsidP="006F3984"/>
        </w:tc>
      </w:tr>
      <w:tr w:rsidR="00B71E5C" w14:paraId="72DD836B" w14:textId="77777777" w:rsidTr="00CD738E">
        <w:tc>
          <w:tcPr>
            <w:tcW w:w="6588" w:type="dxa"/>
            <w:shd w:val="clear" w:color="auto" w:fill="auto"/>
          </w:tcPr>
          <w:p w14:paraId="07208166" w14:textId="7E48A511" w:rsidR="00B71E5C" w:rsidRPr="005C0536" w:rsidRDefault="00B71E5C" w:rsidP="00CD738E">
            <w:pPr>
              <w:pStyle w:val="ListParagraph"/>
              <w:numPr>
                <w:ilvl w:val="0"/>
                <w:numId w:val="1"/>
              </w:numPr>
            </w:pPr>
            <w:r>
              <w:t xml:space="preserve">How does the school/institution </w:t>
            </w:r>
            <w:r w:rsidR="00412F4B">
              <w:t>know if it is demonstrating growth or improvement over time?</w:t>
            </w:r>
          </w:p>
        </w:tc>
        <w:tc>
          <w:tcPr>
            <w:tcW w:w="6588" w:type="dxa"/>
          </w:tcPr>
          <w:p w14:paraId="0510DC3B" w14:textId="77777777" w:rsidR="00B71E5C" w:rsidRDefault="00B71E5C" w:rsidP="006F3984"/>
        </w:tc>
      </w:tr>
      <w:tr w:rsidR="005C0536" w14:paraId="6A02A004" w14:textId="77777777" w:rsidTr="00CD738E">
        <w:tc>
          <w:tcPr>
            <w:tcW w:w="13176" w:type="dxa"/>
            <w:gridSpan w:val="2"/>
            <w:shd w:val="clear" w:color="auto" w:fill="EEECE1" w:themeFill="background2"/>
          </w:tcPr>
          <w:p w14:paraId="68143358" w14:textId="77777777" w:rsidR="005C0536" w:rsidRDefault="005C0536" w:rsidP="006F3984">
            <w:r w:rsidRPr="005C0536">
              <w:rPr>
                <w:b/>
              </w:rPr>
              <w:t>Embeddedness:</w:t>
            </w:r>
            <w:r>
              <w:t xml:space="preserve"> The desired practices, processes, or programs </w:t>
            </w:r>
            <w:r w:rsidRPr="008E7435">
              <w:rPr>
                <w:noProof/>
              </w:rPr>
              <w:t>are deeply ingrained</w:t>
            </w:r>
            <w:r>
              <w:t xml:space="preserve"> in the culture and operation of the institution.</w:t>
            </w:r>
          </w:p>
        </w:tc>
      </w:tr>
      <w:tr w:rsidR="005C0536" w14:paraId="157C60CF" w14:textId="77777777" w:rsidTr="00CD738E">
        <w:tc>
          <w:tcPr>
            <w:tcW w:w="6588" w:type="dxa"/>
            <w:shd w:val="clear" w:color="auto" w:fill="auto"/>
          </w:tcPr>
          <w:p w14:paraId="01C1AC9F" w14:textId="77777777" w:rsidR="005C0536" w:rsidRDefault="005C0536" w:rsidP="005C0536">
            <w:pPr>
              <w:pStyle w:val="ListParagraph"/>
              <w:numPr>
                <w:ilvl w:val="0"/>
                <w:numId w:val="1"/>
              </w:numPr>
            </w:pPr>
            <w:r w:rsidRPr="005C0536">
              <w:t>Provide examples of practices or programs that are considered part of the school's/institution's culture.</w:t>
            </w:r>
          </w:p>
        </w:tc>
        <w:tc>
          <w:tcPr>
            <w:tcW w:w="6588" w:type="dxa"/>
          </w:tcPr>
          <w:p w14:paraId="7E080A34" w14:textId="77777777" w:rsidR="005C0536" w:rsidRDefault="005C0536" w:rsidP="006F3984"/>
        </w:tc>
      </w:tr>
      <w:tr w:rsidR="005C0536" w14:paraId="232BB840" w14:textId="77777777" w:rsidTr="00CD738E">
        <w:tc>
          <w:tcPr>
            <w:tcW w:w="6588" w:type="dxa"/>
            <w:shd w:val="clear" w:color="auto" w:fill="auto"/>
          </w:tcPr>
          <w:p w14:paraId="5F9AAF9A" w14:textId="77777777" w:rsidR="005C0536" w:rsidRPr="005C0536" w:rsidRDefault="005C0536" w:rsidP="00CD738E">
            <w:pPr>
              <w:pStyle w:val="ListParagraph"/>
              <w:numPr>
                <w:ilvl w:val="0"/>
                <w:numId w:val="1"/>
              </w:numPr>
            </w:pPr>
            <w:r w:rsidRPr="005C0536">
              <w:t>Describe how the use of d</w:t>
            </w:r>
            <w:r>
              <w:t xml:space="preserve">ata to make decisions, such as </w:t>
            </w:r>
            <w:r w:rsidRPr="005C0536">
              <w:t xml:space="preserve">instruction, budgeting </w:t>
            </w:r>
            <w:r w:rsidRPr="008E7435">
              <w:rPr>
                <w:noProof/>
              </w:rPr>
              <w:t>and</w:t>
            </w:r>
            <w:r w:rsidRPr="005C0536">
              <w:t xml:space="preserve"> professional learning, are ingrained in the school's/institution's culture.</w:t>
            </w:r>
          </w:p>
        </w:tc>
        <w:tc>
          <w:tcPr>
            <w:tcW w:w="6588" w:type="dxa"/>
          </w:tcPr>
          <w:p w14:paraId="4C4F8EF2" w14:textId="77777777" w:rsidR="005C0536" w:rsidRDefault="005C0536" w:rsidP="006F3984"/>
        </w:tc>
      </w:tr>
      <w:tr w:rsidR="005C0536" w14:paraId="246C528A" w14:textId="77777777" w:rsidTr="00CD738E">
        <w:tc>
          <w:tcPr>
            <w:tcW w:w="6588" w:type="dxa"/>
            <w:shd w:val="clear" w:color="auto" w:fill="auto"/>
          </w:tcPr>
          <w:p w14:paraId="5F483D06" w14:textId="345E9680" w:rsidR="005C0536" w:rsidRPr="005C0536" w:rsidRDefault="005C0536" w:rsidP="00CD738E">
            <w:pPr>
              <w:pStyle w:val="ListParagraph"/>
              <w:numPr>
                <w:ilvl w:val="0"/>
                <w:numId w:val="1"/>
              </w:numPr>
            </w:pPr>
            <w:r w:rsidRPr="005C0536">
              <w:t xml:space="preserve">When </w:t>
            </w:r>
            <w:r w:rsidRPr="008E7435">
              <w:rPr>
                <w:noProof/>
              </w:rPr>
              <w:t>you</w:t>
            </w:r>
            <w:r w:rsidRPr="005C0536">
              <w:t xml:space="preserve"> think about this school/institution, what are some things that come to mind that everyone is expected to know and do?  (This is the way we do things here</w:t>
            </w:r>
            <w:r w:rsidR="008E7435">
              <w:t>.</w:t>
            </w:r>
            <w:r w:rsidRPr="005C0536">
              <w:t>)</w:t>
            </w:r>
          </w:p>
        </w:tc>
        <w:tc>
          <w:tcPr>
            <w:tcW w:w="6588" w:type="dxa"/>
          </w:tcPr>
          <w:p w14:paraId="7159FDD9" w14:textId="77777777" w:rsidR="005C0536" w:rsidRDefault="005C0536" w:rsidP="006F3984"/>
        </w:tc>
      </w:tr>
      <w:tr w:rsidR="00412F4B" w14:paraId="67506FD7" w14:textId="77777777" w:rsidTr="00CD738E">
        <w:tc>
          <w:tcPr>
            <w:tcW w:w="6588" w:type="dxa"/>
            <w:shd w:val="clear" w:color="auto" w:fill="auto"/>
          </w:tcPr>
          <w:p w14:paraId="1E08D1CB" w14:textId="50397F94" w:rsidR="00412F4B" w:rsidRPr="005C0536" w:rsidRDefault="002A5F49" w:rsidP="00CD738E">
            <w:pPr>
              <w:pStyle w:val="ListParagraph"/>
              <w:numPr>
                <w:ilvl w:val="0"/>
                <w:numId w:val="1"/>
              </w:numPr>
            </w:pPr>
            <w:r>
              <w:t>What are some words you would use to describe this school/institution when you talk with teachers who work at other school/institutions?</w:t>
            </w:r>
          </w:p>
        </w:tc>
        <w:tc>
          <w:tcPr>
            <w:tcW w:w="6588" w:type="dxa"/>
          </w:tcPr>
          <w:p w14:paraId="5365112B" w14:textId="77777777" w:rsidR="00412F4B" w:rsidRDefault="00412F4B" w:rsidP="006F3984"/>
        </w:tc>
      </w:tr>
    </w:tbl>
    <w:tbl>
      <w:tblPr>
        <w:tblStyle w:val="TableGrid1"/>
        <w:tblW w:w="0" w:type="auto"/>
        <w:tblInd w:w="8928" w:type="dxa"/>
        <w:tblLook w:val="04A0" w:firstRow="1" w:lastRow="0" w:firstColumn="1" w:lastColumn="0" w:noHBand="0" w:noVBand="1"/>
      </w:tblPr>
      <w:tblGrid>
        <w:gridCol w:w="4248"/>
      </w:tblGrid>
      <w:tr w:rsidR="00CD738E" w14:paraId="2AF8C912" w14:textId="77777777" w:rsidTr="006F3984">
        <w:tc>
          <w:tcPr>
            <w:tcW w:w="4248" w:type="dxa"/>
            <w:shd w:val="clear" w:color="auto" w:fill="C6D9F1" w:themeFill="text2" w:themeFillTint="33"/>
          </w:tcPr>
          <w:p w14:paraId="6AA73067" w14:textId="77777777" w:rsidR="00CD738E" w:rsidRDefault="00CD738E" w:rsidP="006F3984">
            <w:pPr>
              <w:tabs>
                <w:tab w:val="left" w:pos="8244"/>
              </w:tabs>
            </w:pPr>
            <w:r>
              <w:t>Total Number Stakeholders in Group</w:t>
            </w:r>
          </w:p>
        </w:tc>
      </w:tr>
    </w:tbl>
    <w:p w14:paraId="7F1084AB" w14:textId="77777777" w:rsidR="005C0536" w:rsidRPr="00D86C7C" w:rsidRDefault="005C0536" w:rsidP="00D86C7C"/>
    <w:sectPr w:rsidR="005C0536" w:rsidRPr="00D86C7C" w:rsidSect="001B314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900" w:left="1440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4CD857" w14:textId="77777777" w:rsidR="00C83CD2" w:rsidRDefault="00C83CD2" w:rsidP="00FD7398">
      <w:pPr>
        <w:spacing w:after="0" w:line="240" w:lineRule="auto"/>
      </w:pPr>
      <w:r>
        <w:separator/>
      </w:r>
    </w:p>
  </w:endnote>
  <w:endnote w:type="continuationSeparator" w:id="0">
    <w:p w14:paraId="76789EF3" w14:textId="77777777" w:rsidR="00C83CD2" w:rsidRDefault="00C83CD2" w:rsidP="00FD7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171250" w14:textId="77777777" w:rsidR="001B314E" w:rsidRDefault="001B314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F2EC13" w14:textId="130C4FBD" w:rsidR="00FD7398" w:rsidRDefault="00FD7398">
    <w:pPr>
      <w:pStyle w:val="Footer"/>
    </w:pPr>
  </w:p>
  <w:p w14:paraId="600B5566" w14:textId="77777777" w:rsidR="00FD7398" w:rsidRDefault="00FD739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53C0ED" w14:textId="13369134" w:rsidR="00322CD8" w:rsidRDefault="001B314E" w:rsidP="001B314E">
    <w:pPr>
      <w:rPr>
        <w:sz w:val="20"/>
        <w:szCs w:val="20"/>
      </w:rPr>
    </w:pPr>
    <w:r>
      <w:rPr>
        <w:sz w:val="20"/>
        <w:szCs w:val="20"/>
      </w:rPr>
      <w:t>© Advance Education, Inc.</w:t>
    </w:r>
  </w:p>
  <w:p w14:paraId="055B1F00" w14:textId="2B26756F" w:rsidR="001B314E" w:rsidRDefault="001B314E" w:rsidP="001B314E">
    <w:r>
      <w:rPr>
        <w:sz w:val="20"/>
        <w:szCs w:val="20"/>
      </w:rPr>
      <w:t xml:space="preserve">    </w:t>
    </w:r>
    <w:bookmarkStart w:id="0" w:name="_GoBack"/>
    <w:bookmarkEnd w:id="0"/>
    <w:r>
      <w:rPr>
        <w:sz w:val="20"/>
        <w:szCs w:val="20"/>
      </w:rPr>
      <w:t>FINAL-2018-08-1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E555A8" w14:textId="77777777" w:rsidR="00C83CD2" w:rsidRDefault="00C83CD2" w:rsidP="00FD7398">
      <w:pPr>
        <w:spacing w:after="0" w:line="240" w:lineRule="auto"/>
      </w:pPr>
      <w:r>
        <w:separator/>
      </w:r>
    </w:p>
  </w:footnote>
  <w:footnote w:type="continuationSeparator" w:id="0">
    <w:p w14:paraId="2BE767E3" w14:textId="77777777" w:rsidR="00C83CD2" w:rsidRDefault="00C83CD2" w:rsidP="00FD73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6B9757" w14:textId="77777777" w:rsidR="001B314E" w:rsidRDefault="001B314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A86113" w14:textId="77777777" w:rsidR="001B314E" w:rsidRDefault="001B314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9B6888" w14:textId="5B36C17E" w:rsidR="00FD7398" w:rsidRDefault="00FD7398">
    <w:pPr>
      <w:pStyle w:val="Header"/>
    </w:pPr>
    <w:r w:rsidRPr="00C85E79">
      <w:rPr>
        <w:rFonts w:ascii="Lucida Handwriting" w:hAnsi="Lucida Handwriting"/>
        <w:noProof/>
        <w:color w:val="1F497D" w:themeColor="text2"/>
        <w:sz w:val="44"/>
      </w:rPr>
      <w:drawing>
        <wp:anchor distT="0" distB="0" distL="114300" distR="114300" simplePos="0" relativeHeight="251661312" behindDoc="0" locked="0" layoutInCell="1" allowOverlap="1" wp14:anchorId="5EA9E220" wp14:editId="272CF425">
          <wp:simplePos x="0" y="0"/>
          <wp:positionH relativeFrom="column">
            <wp:posOffset>51435</wp:posOffset>
          </wp:positionH>
          <wp:positionV relativeFrom="paragraph">
            <wp:posOffset>-100965</wp:posOffset>
          </wp:positionV>
          <wp:extent cx="1705610" cy="530860"/>
          <wp:effectExtent l="0" t="0" r="8890" b="2540"/>
          <wp:wrapThrough wrapText="bothSides">
            <wp:wrapPolygon edited="0">
              <wp:start x="0" y="0"/>
              <wp:lineTo x="0" y="20928"/>
              <wp:lineTo x="21471" y="20928"/>
              <wp:lineTo x="21471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E 4c logo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5610" cy="53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D6002E"/>
    <w:multiLevelType w:val="hybridMultilevel"/>
    <w:tmpl w:val="495A6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792C15"/>
    <w:multiLevelType w:val="hybridMultilevel"/>
    <w:tmpl w:val="7D44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DIytzSxMDE2tTRW0lEKTi0uzszPAymwrAUAY0wabSwAAAA="/>
  </w:docVars>
  <w:rsids>
    <w:rsidRoot w:val="00D86C7C"/>
    <w:rsid w:val="0013081D"/>
    <w:rsid w:val="001B314E"/>
    <w:rsid w:val="001C7081"/>
    <w:rsid w:val="002A5F49"/>
    <w:rsid w:val="002B490E"/>
    <w:rsid w:val="002C391C"/>
    <w:rsid w:val="00322CD8"/>
    <w:rsid w:val="0033520F"/>
    <w:rsid w:val="003D11D5"/>
    <w:rsid w:val="003D136F"/>
    <w:rsid w:val="00412F4B"/>
    <w:rsid w:val="00513258"/>
    <w:rsid w:val="005C0536"/>
    <w:rsid w:val="005C6D98"/>
    <w:rsid w:val="00654DF6"/>
    <w:rsid w:val="007B4EDD"/>
    <w:rsid w:val="008D2068"/>
    <w:rsid w:val="008E7435"/>
    <w:rsid w:val="009169F6"/>
    <w:rsid w:val="00AD7DB1"/>
    <w:rsid w:val="00B44E17"/>
    <w:rsid w:val="00B56DAA"/>
    <w:rsid w:val="00B71E5C"/>
    <w:rsid w:val="00C82F88"/>
    <w:rsid w:val="00C83CD2"/>
    <w:rsid w:val="00CD738E"/>
    <w:rsid w:val="00D15082"/>
    <w:rsid w:val="00D86C7C"/>
    <w:rsid w:val="00E37F14"/>
    <w:rsid w:val="00F53481"/>
    <w:rsid w:val="00FD7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FB18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6C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6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D98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CD73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398"/>
  </w:style>
  <w:style w:type="paragraph" w:styleId="Footer">
    <w:name w:val="footer"/>
    <w:basedOn w:val="Normal"/>
    <w:link w:val="FooterChar"/>
    <w:uiPriority w:val="99"/>
    <w:unhideWhenUsed/>
    <w:rsid w:val="00FD7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3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6C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6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D98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CD73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398"/>
  </w:style>
  <w:style w:type="paragraph" w:styleId="Footer">
    <w:name w:val="footer"/>
    <w:basedOn w:val="Normal"/>
    <w:link w:val="FooterChar"/>
    <w:uiPriority w:val="99"/>
    <w:unhideWhenUsed/>
    <w:rsid w:val="00FD7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3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GE ME</dc:creator>
  <cp:lastModifiedBy>CHANGE ME</cp:lastModifiedBy>
  <cp:revision>3</cp:revision>
  <cp:lastPrinted>2018-08-11T18:19:00Z</cp:lastPrinted>
  <dcterms:created xsi:type="dcterms:W3CDTF">2018-08-11T18:19:00Z</dcterms:created>
  <dcterms:modified xsi:type="dcterms:W3CDTF">2018-08-11T18:30:00Z</dcterms:modified>
</cp:coreProperties>
</file>